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3b09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6Z</dcterms:created>
  <dcterms:modified xsi:type="dcterms:W3CDTF">2017-07-27T00:06:36Z</dcterms:modified>
</cp:coreProperties>
</file>